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05890" w14:textId="77777777" w:rsidR="006C5D2D" w:rsidRDefault="004D7C0C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29D56404" wp14:editId="7A6AC138">
            <wp:simplePos x="0" y="0"/>
            <wp:positionH relativeFrom="margin">
              <wp:align>left</wp:align>
            </wp:positionH>
            <wp:positionV relativeFrom="paragraph">
              <wp:posOffset>-126365</wp:posOffset>
            </wp:positionV>
            <wp:extent cx="1895475" cy="65254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hirt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652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77777777" w:rsidR="001675CF" w:rsidRDefault="001675CF" w:rsidP="005D72C0">
      <w:pPr>
        <w:spacing w:before="100"/>
        <w:ind w:left="184" w:right="11060"/>
        <w:rPr>
          <w:noProof/>
        </w:rPr>
      </w:pPr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455800C5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D7150A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C55B90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568D56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1778F6E9" w14:textId="77777777" w:rsidR="006C5D2D" w:rsidRDefault="006C5D2D">
      <w:pPr>
        <w:spacing w:line="200" w:lineRule="exact"/>
        <w:rPr>
          <w:sz w:val="20"/>
          <w:szCs w:val="20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B845D9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32C86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DF2200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B54EDB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91606D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5128E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F444B9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DA10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DDC438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8141F1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191428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AF596B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2FD499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18CBDB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7777777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.5</w:t>
      </w:r>
      <w:r w:rsidR="0014313F">
        <w:rPr>
          <w:rFonts w:ascii="Franklin Gothic Demi" w:hAnsi="Franklin Gothic Demi"/>
          <w:sz w:val="16"/>
          <w:szCs w:val="16"/>
        </w:rPr>
        <w:t xml:space="preserve"> 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006599F6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</w:t>
      </w:r>
      <w:r w:rsidR="00D7150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95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D7150A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D7150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BF05153" w14:textId="77777777" w:rsidR="005D72C0" w:rsidRDefault="00D7150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</w:t>
      </w:r>
      <w:r w:rsidR="00AF2A1B">
        <w:rPr>
          <w:rFonts w:ascii="Franklin Gothic Book" w:hAnsi="Franklin Gothic Book" w:cs="FranklinGothicBook"/>
          <w:color w:val="000000"/>
          <w:sz w:val="16"/>
          <w:szCs w:val="16"/>
        </w:rPr>
        <w:t>V</w:t>
      </w:r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>erification Service Technology</w:t>
      </w:r>
    </w:p>
    <w:p w14:paraId="6D6C9C77" w14:textId="77777777" w:rsidR="005D72C0" w:rsidRDefault="00D7150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036D5303" w14:textId="091A3954" w:rsidR="00A55F0B" w:rsidRDefault="00D7150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675067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E6B9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an.23-25</w:t>
      </w:r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41656DC" w14:textId="4EA9D960" w:rsidR="00A55F0B" w:rsidRDefault="00D7150A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666581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55F0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March 13-15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0EF550" w14:textId="1E43C722" w:rsidR="00270744" w:rsidRDefault="00D7150A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0756559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7074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May 08-10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77777777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77777777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API Q1 Essentials/Professional training by WPAG.  </w:t>
      </w:r>
    </w:p>
    <w:p w14:paraId="62178E8A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CC43546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E3CA2E8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11D2DF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8A50EB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A6F5A9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02DD6A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77777777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77777777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Pet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eum</w:t>
      </w:r>
      <w:r w:rsidRPr="00CC24F4">
        <w:rPr>
          <w:rFonts w:cs="Franklin Gothic Book"/>
          <w:b/>
          <w:spacing w:val="-7"/>
        </w:rPr>
        <w:t xml:space="preserve"> </w:t>
      </w:r>
      <w:r w:rsidRPr="00CC24F4">
        <w:rPr>
          <w:rFonts w:cs="Franklin Gothic Book"/>
          <w:b/>
          <w:spacing w:val="-1"/>
        </w:rPr>
        <w:t>A</w:t>
      </w:r>
      <w:r w:rsidRPr="00CC24F4">
        <w:rPr>
          <w:rFonts w:cs="Franklin Gothic Book"/>
          <w:b/>
        </w:rPr>
        <w:t>dv</w:t>
      </w:r>
      <w:r w:rsidRPr="00CC24F4">
        <w:rPr>
          <w:rFonts w:cs="Franklin Gothic Book"/>
          <w:b/>
          <w:spacing w:val="-1"/>
        </w:rPr>
        <w:t>i</w:t>
      </w:r>
      <w:r w:rsidRPr="00CC24F4">
        <w:rPr>
          <w:rFonts w:cs="Franklin Gothic Book"/>
          <w:b/>
        </w:rPr>
        <w:t>so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y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77777777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77777777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77777777" w:rsidR="00270744" w:rsidRDefault="006E486D" w:rsidP="00270744">
      <w:pPr>
        <w:pStyle w:val="Heading2"/>
      </w:pPr>
      <w:r>
        <w:br/>
      </w:r>
      <w:r w:rsidR="00270744">
        <w:t>**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7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6DF3F" w14:textId="77777777" w:rsidR="00644C92" w:rsidRDefault="00644C92" w:rsidP="008F7DBA">
      <w:r>
        <w:separator/>
      </w:r>
    </w:p>
  </w:endnote>
  <w:endnote w:type="continuationSeparator" w:id="0">
    <w:p w14:paraId="5C1ED6C9" w14:textId="77777777" w:rsidR="00644C92" w:rsidRDefault="00644C92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AE4193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5469F74" w14:textId="7777777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4E46FC" w14:textId="77777777" w:rsidR="00644C92" w:rsidRDefault="00644C92" w:rsidP="008F7DBA">
      <w:r>
        <w:separator/>
      </w:r>
    </w:p>
  </w:footnote>
  <w:footnote w:type="continuationSeparator" w:id="0">
    <w:p w14:paraId="6C88ADD2" w14:textId="77777777" w:rsidR="00644C92" w:rsidRDefault="00644C92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LsxEcTvYD60CARM/Bcy3Dzir/q2Kye7mIUEOTV0aCz6lnC3lCEYQNSZ1eFOxard+yfzOqbsPYCADv4lGl45JAg==" w:salt="wNyrKMymycF2hmvMP5dR5A==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45B38"/>
    <w:rsid w:val="001675CF"/>
    <w:rsid w:val="0018626E"/>
    <w:rsid w:val="001E4AD6"/>
    <w:rsid w:val="00206061"/>
    <w:rsid w:val="00234B23"/>
    <w:rsid w:val="00235A2F"/>
    <w:rsid w:val="002456DD"/>
    <w:rsid w:val="00246B4E"/>
    <w:rsid w:val="00255657"/>
    <w:rsid w:val="00262909"/>
    <w:rsid w:val="00270744"/>
    <w:rsid w:val="0027314F"/>
    <w:rsid w:val="00281223"/>
    <w:rsid w:val="002A59A5"/>
    <w:rsid w:val="002A692E"/>
    <w:rsid w:val="003456CB"/>
    <w:rsid w:val="003B0379"/>
    <w:rsid w:val="003B2506"/>
    <w:rsid w:val="003B29C2"/>
    <w:rsid w:val="003F1893"/>
    <w:rsid w:val="004D7C0C"/>
    <w:rsid w:val="00514BBF"/>
    <w:rsid w:val="00522423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4C92"/>
    <w:rsid w:val="006456BB"/>
    <w:rsid w:val="00660581"/>
    <w:rsid w:val="00675D90"/>
    <w:rsid w:val="006B536C"/>
    <w:rsid w:val="006C31C8"/>
    <w:rsid w:val="006C552A"/>
    <w:rsid w:val="006C5D2D"/>
    <w:rsid w:val="006E486D"/>
    <w:rsid w:val="00731BA3"/>
    <w:rsid w:val="0073213F"/>
    <w:rsid w:val="00734982"/>
    <w:rsid w:val="00734FA3"/>
    <w:rsid w:val="007513CF"/>
    <w:rsid w:val="007770D1"/>
    <w:rsid w:val="007A6DBA"/>
    <w:rsid w:val="00853EC0"/>
    <w:rsid w:val="00873411"/>
    <w:rsid w:val="0088279E"/>
    <w:rsid w:val="008A0F56"/>
    <w:rsid w:val="008E43AD"/>
    <w:rsid w:val="008F5E5D"/>
    <w:rsid w:val="008F7DBA"/>
    <w:rsid w:val="0090767A"/>
    <w:rsid w:val="009F0AB8"/>
    <w:rsid w:val="009F7DCD"/>
    <w:rsid w:val="00A00785"/>
    <w:rsid w:val="00A148F1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7150A"/>
    <w:rsid w:val="00DA663F"/>
    <w:rsid w:val="00DA6A2E"/>
    <w:rsid w:val="00DC04E9"/>
    <w:rsid w:val="00DC5983"/>
    <w:rsid w:val="00E34C7B"/>
    <w:rsid w:val="00E414F4"/>
    <w:rsid w:val="00EC5337"/>
    <w:rsid w:val="00ED37DE"/>
    <w:rsid w:val="00EE2099"/>
    <w:rsid w:val="00EF0EF2"/>
    <w:rsid w:val="00F470A8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wollampag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629B6"/>
    <w:rsid w:val="002937C7"/>
    <w:rsid w:val="002A35EA"/>
    <w:rsid w:val="002C407C"/>
    <w:rsid w:val="002D3B37"/>
    <w:rsid w:val="00361352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8A3C43"/>
    <w:rsid w:val="00A0292D"/>
    <w:rsid w:val="00A753FF"/>
    <w:rsid w:val="00B821BF"/>
    <w:rsid w:val="00C3596F"/>
    <w:rsid w:val="00C46B9C"/>
    <w:rsid w:val="00C867E2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9BCAAA-7212-4C55-A1DF-AEBCBD238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7</cp:revision>
  <dcterms:created xsi:type="dcterms:W3CDTF">2016-07-15T13:45:00Z</dcterms:created>
  <dcterms:modified xsi:type="dcterms:W3CDTF">2016-11-17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